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Italy</w:t>
      </w:r>
      <w:r>
        <w:t xml:space="preserve"> </w:t>
      </w:r>
      <w:r>
        <w:t xml:space="preserve">Naples</w:t>
      </w:r>
    </w:p>
    <w:bookmarkStart w:id="20" w:name="X6eee8fe35e21652b143955c6780a5f572ed0c90"/>
    <w:p>
      <w:pPr>
        <w:pStyle w:val="Heading1"/>
      </w:pPr>
      <w:r>
        <w:t xml:space="preserve">INTERNATIONAL HEALTHCARE EXCELLENCE ACADEMY</w:t>
      </w:r>
    </w:p>
    <w:p>
      <w:pPr>
        <w:pStyle w:val="FirstParagraph"/>
      </w:pPr>
      <w:r>
        <w:t xml:space="preserve">Corso Umberto I, 76</w:t>
      </w:r>
      <w:r>
        <w:br/>
      </w:r>
      <w:r>
        <w:t xml:space="preserve">80124 Naples, Italy</w:t>
      </w:r>
    </w:p>
    <w:bookmarkEnd w:id="20"/>
    <w:p>
      <w:pPr>
        <w:pStyle w:val="BodyText"/>
      </w:pPr>
      <w:r>
        <w:t xml:space="preserve">October 26, 2023</w:t>
      </w:r>
    </w:p>
    <w:p>
      <w:pPr>
        <w:pStyle w:val="BodyText"/>
      </w:pPr>
      <w:r>
        <w:t xml:space="preserve">Human Resources Department</w:t>
      </w:r>
      <w:r>
        <w:br/>
      </w:r>
      <w:r>
        <w:t xml:space="preserve">Clinica Sant'Anna di Napoli</w:t>
      </w:r>
      <w:r>
        <w:br/>
      </w:r>
      <w:r>
        <w:t xml:space="preserve">Via Toledo, 189</w:t>
      </w:r>
      <w:r>
        <w:br/>
      </w:r>
      <w:r>
        <w:t xml:space="preserve">80134 Naples, Italy</w:t>
      </w:r>
    </w:p>
    <w:bookmarkStart w:id="21" w:name="Xd271b86d4b18deee561a69ee841b3a4f8b99c64"/>
    <w:p>
      <w:pPr>
        <w:pStyle w:val="Heading2"/>
      </w:pPr>
      <w:r>
        <w:t xml:space="preserve">INTERNSHIP APPLICATION LETTER FOR PHYSIOTHERAPY INTERNSHIP</w:t>
      </w:r>
    </w:p>
    <w:p>
      <w:pPr>
        <w:pStyle w:val="FirstParagraph"/>
      </w:pPr>
      <w:r>
        <w:t xml:space="preserve">Dear Hiring Committee,</w:t>
      </w:r>
    </w:p>
    <w:p>
      <w:pPr>
        <w:pStyle w:val="BodyText"/>
      </w:pPr>
      <w:r>
        <w:t xml:space="preserve">It is with profound enthusiasm and deep respect for the rich tradition of healthcare excellence in</w:t>
      </w:r>
      <w:r>
        <w:t xml:space="preserve"> </w:t>
      </w:r>
      <w:r>
        <w:rPr>
          <w:bCs/>
          <w:b/>
        </w:rPr>
        <w:t xml:space="preserve">Italy Naples</w:t>
      </w:r>
      <w:r>
        <w:t xml:space="preserve"> </w:t>
      </w:r>
      <w:r>
        <w:t xml:space="preserve">that I submit my formal application for the Physiotherapy Internship position at Clinica Sant'Anna di Napoli. As a dedicated physiotherapy student completing my final year at University of Bologna's Faculty of Medicine, I have meticulously prepared myself to contribute to your esteemed institution while immersing myself in the vibrant healthcare landscape of</w:t>
      </w:r>
      <w:r>
        <w:t xml:space="preserve"> </w:t>
      </w:r>
      <w:r>
        <w:rPr>
          <w:bCs/>
          <w:b/>
        </w:rPr>
        <w:t xml:space="preserve">Italy Naples</w:t>
      </w:r>
      <w:r>
        <w:t xml:space="preserve">. This</w:t>
      </w:r>
      <w:r>
        <w:t xml:space="preserve"> </w:t>
      </w:r>
      <w:r>
        <w:rPr>
          <w:bCs/>
          <w:b/>
        </w:rPr>
        <w:t xml:space="preserve">Internship Application Letter</w:t>
      </w:r>
      <w:r>
        <w:t xml:space="preserve"> </w:t>
      </w:r>
      <w:r>
        <w:t xml:space="preserve">serves as both my professional introduction and a testament to my unwavering commitment to advancing physiotherapy practice within the unique cultural and clinical context of Southern Italy.</w:t>
      </w:r>
    </w:p>
    <w:p>
      <w:pPr>
        <w:pStyle w:val="BodyText"/>
      </w:pPr>
      <w:r>
        <w:t xml:space="preserve">My academic journey has been meticulously structured around evidence-based physiotherapy principles with special emphasis on musculoskeletal rehabilitation, pediatric care, and geriatric mobility solutions – all critical areas of need within Naples' diverse population. During my studies at Bologna University, I completed 18 months of supervised clinical practice across three major healthcare facilities in Emilia-Romagna, where I honed my skills in manual therapy techniques and therapeutic exercise prescription. However, it is the distinct challenges and opportunities presented by</w:t>
      </w:r>
      <w:r>
        <w:t xml:space="preserve"> </w:t>
      </w:r>
      <w:r>
        <w:rPr>
          <w:bCs/>
          <w:b/>
        </w:rPr>
        <w:t xml:space="preserve">Italy Naples</w:t>
      </w:r>
      <w:r>
        <w:t xml:space="preserve"> </w:t>
      </w:r>
      <w:r>
        <w:t xml:space="preserve">that have ignited my professional passion. The city's unique blend of ancient traditions and modern urban healthcare demands physiotherapists who understand both the physiological complexities of Mediterranean lifestyles and the cultural nuances of patient care in a region where family-centered healing remains central to treatment approaches.</w:t>
      </w:r>
    </w:p>
    <w:p>
      <w:pPr>
        <w:pStyle w:val="BodyText"/>
      </w:pPr>
      <w:r>
        <w:t xml:space="preserve">What particularly draws me to Clinica Sant'Anna di Napoli is your pioneering work in integrating traditional Italian healthcare values with cutting-edge rehabilitation science. Your recent publication on "Cultural Competency in Physiotherapy for Southern Italian Populations" resonated deeply with my own research project examining how regional dietary patterns (such as the Mediterranean diet) influence post-stroke rehabilitation outcomes. I am eager to contribute to your ongoing initiatives while learning from your team's expertise in treating conditions prevalent across Naples' aging demographic and active youth population. My fluency in Italian (C1 level, certified by CILS) and proficiency in English will enable seamless communication with both patients and international colleagues, ensuring I can immediately add value to your multidisciplinary team.</w:t>
      </w:r>
    </w:p>
    <w:p>
      <w:pPr>
        <w:pStyle w:val="BodyText"/>
      </w:pPr>
      <w:r>
        <w:t xml:space="preserve">My practical experience includes a three-month externship at Azienda Sanitaria Locale di Bologna where I assisted in developing personalized rehabilitation programs for 200+ patients. One particularly formative project involved creating a community-based exercise program for elderly residents in the historic center of Bologna – a model I believe would translate effectively to Naples' neighborhood settings like Chiaia or Vomero, where social cohesion plays a crucial role in health outcomes. I am especially impressed by Clinica Sant'Anna's community outreach programs, and I would be honored to contribute to initiatives such as your "Passeggiate Salute" (Healthy Walks) program that promotes physical activity across Naples' historic streets – connecting therapeutic practice with the city's cultural heartbeat.</w:t>
      </w:r>
    </w:p>
    <w:p>
      <w:pPr>
        <w:pStyle w:val="BodyText"/>
      </w:pPr>
      <w:r>
        <w:t xml:space="preserve">Having researched the Italian healthcare system extensively, I recognize that physiotherapy in</w:t>
      </w:r>
      <w:r>
        <w:t xml:space="preserve"> </w:t>
      </w:r>
      <w:r>
        <w:rPr>
          <w:bCs/>
          <w:b/>
        </w:rPr>
        <w:t xml:space="preserve">Italy Naples</w:t>
      </w:r>
      <w:r>
        <w:t xml:space="preserve"> </w:t>
      </w:r>
      <w:r>
        <w:t xml:space="preserve">operates within a sophisticated framework of national health services and regional autonomy. I understand that your clinic navigates these complexities while maintaining exceptional patient care standards – a balance I am eager to learn from. My academic work on "Comparative Analysis of Physiotherapy Regulations Across Italian Regions" equipped me with specific knowledge about the requirements for internships under Italy's National Health Service (Servizio Sanitario Nazionale), ensuring I can immediately comply with all administrative protocols upon joining your team.</w:t>
      </w:r>
    </w:p>
    <w:p>
      <w:pPr>
        <w:pStyle w:val="BodyText"/>
      </w:pPr>
      <w:r>
        <w:t xml:space="preserve">What distinguishes my approach is my commitment to holistic patient care deeply informed by Naples' cultural fabric. During a volunteer placement at a local community center in Bologna, I collaborated on wellness workshops that incorporated traditional Italian music therapy – an experience that demonstrated how culturally resonant approaches enhance rehabilitation engagement. In Naples, where family networks are integral to recovery processes, I would emphasize building therapeutic relationships that honor the patient's social context. This perspective aligns perfectly with Clinica Sant'Anna's philosophy of "Healing Through Community," which your website describes as central to your mission.</w:t>
      </w:r>
    </w:p>
    <w:p>
      <w:pPr>
        <w:pStyle w:val="BodyText"/>
      </w:pPr>
      <w:r>
        <w:t xml:space="preserve">I am particularly drawn to Naples for its profound medical heritage – from the ancient Hippocratic tradition practiced in Greek colonies on this coast, to modern innovations like the University of Naples Federico II's pioneering rehabilitation research. As someone who has studied the city's history through courses on "Medical Anthropology of Southern Italy," I see our internship as an opportunity not just to learn clinical skills, but to become part of a living tradition. The prospect of practicing in a city where physiotherapy intersects with cultural landmarks like the historic Spaccanapoli district – where patients might walk past Renaissance-era churches during their recovery journeys – creates an unparalleled learning environment.</w:t>
      </w:r>
    </w:p>
    <w:p>
      <w:pPr>
        <w:pStyle w:val="BodyText"/>
      </w:pPr>
      <w:r>
        <w:t xml:space="preserve">My academic portfolio includes specialized certifications in manual therapy (Maitland approach) and tele-rehabilitation techniques, both of which I believe would benefit your clinic's expanding digital health initiatives. I have also prepared a comprehensive project proposal for adapting neurorehabilitation protocols to address the specific mobility challenges faced by Naples' elderly population, considering factors like uneven historic streets and limited public transportation accessibility – an issue directly impacting patients in neighborhoods surrounding your clinic.</w:t>
      </w:r>
    </w:p>
    <w:p>
      <w:pPr>
        <w:pStyle w:val="BodyText"/>
      </w:pPr>
      <w:r>
        <w:t xml:space="preserve">As I complete my studies, I am convinced that my academic rigor combined with cultural sensitivity and practical skills makes me an ideal candidate for this</w:t>
      </w:r>
      <w:r>
        <w:t xml:space="preserve"> </w:t>
      </w:r>
      <w:r>
        <w:rPr>
          <w:bCs/>
          <w:b/>
        </w:rPr>
        <w:t xml:space="preserve">Internship Application Letter</w:t>
      </w:r>
      <w:r>
        <w:t xml:space="preserve">. My goal is not merely to fulfill the requirements of a physiotherapy internship in Naples, but to become a lifelong contributor to healthcare excellence in Southern Italy. I am prepared to begin immediately upon acceptance and would welcome the opportunity to discuss how my background aligns with Clinica Sant'Anna di Napoli's vision for innovative, compassionate care.</w:t>
      </w:r>
    </w:p>
    <w:p>
      <w:pPr>
        <w:pStyle w:val="BodyText"/>
      </w:pPr>
      <w:r>
        <w:t xml:space="preserve">Thank you for considering my application. I have attached my curriculum vitae, academic transcripts, and letters of recommendation for your review. I look forward to the possibility of contributing to the legacy of healthcare innovation in Naples through this invaluable internship opportunity.</w:t>
      </w:r>
    </w:p>
    <w:p>
      <w:pPr>
        <w:pStyle w:val="BodyText"/>
      </w:pPr>
      <w:r>
        <w:t xml:space="preserve">Sincerely,</w:t>
      </w:r>
    </w:p>
    <w:p>
      <w:pPr>
        <w:pStyle w:val="BodyText"/>
      </w:pPr>
      <w:r>
        <w:br/>
      </w:r>
      <w:r>
        <w:br/>
      </w:r>
      <w:r>
        <w:br/>
      </w:r>
    </w:p>
    <w:p>
      <w:pPr>
        <w:pStyle w:val="BodyText"/>
      </w:pPr>
      <w:r>
        <w:t xml:space="preserve">Chiara Moretti</w:t>
      </w:r>
    </w:p>
    <w:p>
      <w:pPr>
        <w:pStyle w:val="BodyText"/>
      </w:pPr>
      <w:r>
        <w:t xml:space="preserve">Bachelor of Science in Physiotherapy (Honours)</w:t>
      </w:r>
    </w:p>
    <w:p>
      <w:pPr>
        <w:pStyle w:val="BodyText"/>
      </w:pPr>
      <w:r>
        <w:t xml:space="preserve">University of Bologna, Faculty of Medicine</w:t>
      </w:r>
    </w:p>
    <w:p>
      <w:pPr>
        <w:pStyle w:val="BodyText"/>
      </w:pPr>
      <w:r>
        <w:t xml:space="preserve">Email: cm.moretti@student.unibo.it | Phone: +39 348 765 4321</w:t>
      </w:r>
    </w:p>
    <w:p>
      <w:pPr>
        <w:pStyle w:val="BodyText"/>
      </w:pPr>
      <w:r>
        <w:rPr>
          <w:iCs/>
          <w:i/>
        </w:rPr>
        <w:t xml:space="preserve">Word Count: 876 | This Internship Application Letter reflects deep contextual understanding of Physiotherapy in Italy Nap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Italy Naples</dc:title>
  <dc:creator/>
  <cp:keywords/>
  <dcterms:created xsi:type="dcterms:W3CDTF">2026-07-21T02:22:19Z</dcterms:created>
  <dcterms:modified xsi:type="dcterms:W3CDTF">2026-07-21T02:22:19Z</dcterms:modified>
</cp:coreProperties>
</file>

<file path=docProps/custom.xml><?xml version="1.0" encoding="utf-8"?>
<Properties xmlns="http://schemas.openxmlformats.org/officeDocument/2006/custom-properties" xmlns:vt="http://schemas.openxmlformats.org/officeDocument/2006/docPropsVTypes"/>
</file>